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a7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5551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ull)</dc:title>
  <dc:creator/>
  <dcterms:created xsi:type="dcterms:W3CDTF">2017-04-24T15:31:29Z</dcterms:created>
  <dcterms:modified xsi:type="dcterms:W3CDTF">2017-04-24T15:31:29Z</dcterms:modified>
</cp:coreProperties>
</file>